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Natalie Arvaniti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atal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rvaniti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826 Chester Dr Glenview, IL, USA 6002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narvanitis19@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208642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Taso</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6/201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29/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